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B908" w14:textId="77777777" w:rsidR="00261203" w:rsidRDefault="00261203" w:rsidP="00C80500">
      <w:pPr>
        <w:jc w:val="center"/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</w:p>
    <w:p w14:paraId="470F3678" w14:textId="7962D9DA" w:rsidR="00C808DF" w:rsidRPr="003E13FD" w:rsidRDefault="00C808DF" w:rsidP="003E13FD">
      <w:pPr>
        <w:jc w:val="center"/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知情同意书</w:t>
      </w:r>
    </w:p>
    <w:p w14:paraId="2DA967AC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56FAEF4D" w14:textId="3EF52750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该知情同意书适用于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就诊于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[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请填写诊所</w:t>
      </w:r>
      <w:r w:rsidR="00053F07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053F07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名称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]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</w:t>
      </w:r>
      <w:r w:rsidR="006856F8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任何性别的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活体肝移植供者和受者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</w:t>
      </w:r>
      <w:r w:rsidR="00C8050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诚邀您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参</w:t>
      </w:r>
      <w:r w:rsidR="00C8050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国际活体肝移植</w:t>
      </w:r>
      <w:r w:rsidR="00980E3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注册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（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）</w:t>
      </w:r>
      <w:r w:rsidR="00BF4C86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库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研究。</w:t>
      </w:r>
    </w:p>
    <w:p w14:paraId="73BB3130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F5B04EE" w14:textId="7310C0AB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/>
        </w:rPr>
      </w:pPr>
      <w:r w:rsidRPr="003E13FD">
        <w:rPr>
          <w:rFonts w:ascii="Times New Roman" w:eastAsia="KaiTi" w:hAnsi="Times New Roman" w:cs="Times New Roman"/>
          <w:sz w:val="21"/>
          <w:szCs w:val="21"/>
          <w:lang w:val="en-GB"/>
        </w:rPr>
        <w:t>LDLTregistry.org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的国际首席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员</w:t>
      </w:r>
      <w:r w:rsidR="00C8050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包括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印度</w:t>
      </w:r>
      <w:r w:rsidR="00647184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金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奈的</w:t>
      </w:r>
      <w:r w:rsidRPr="003E13FD">
        <w:rPr>
          <w:rFonts w:ascii="Times New Roman" w:eastAsia="KaiTi" w:hAnsi="Times New Roman" w:cs="Times New Roman"/>
          <w:sz w:val="21"/>
          <w:szCs w:val="21"/>
          <w:lang w:val="en-GB"/>
        </w:rPr>
        <w:t>Mohamed Rela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教授、美国科罗拉多州奥罗拉的</w:t>
      </w:r>
      <w:r w:rsidRPr="003E13FD">
        <w:rPr>
          <w:rFonts w:ascii="Times New Roman" w:eastAsia="KaiTi" w:hAnsi="Times New Roman" w:cs="Times New Roman"/>
          <w:sz w:val="21"/>
          <w:szCs w:val="21"/>
          <w:lang w:val="en-GB"/>
        </w:rPr>
        <w:t>Elizabeth Pomfret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教授和日本东京的</w:t>
      </w:r>
      <w:r w:rsidRPr="003E13FD">
        <w:rPr>
          <w:rFonts w:ascii="Times New Roman" w:eastAsia="KaiTi" w:hAnsi="Times New Roman" w:cs="Times New Roman"/>
          <w:sz w:val="21"/>
          <w:szCs w:val="21"/>
          <w:lang w:val="en-GB"/>
        </w:rPr>
        <w:t>Hiroto Egawa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教授。</w:t>
      </w:r>
      <w:r w:rsidRPr="003E13FD">
        <w:rPr>
          <w:rFonts w:ascii="Times New Roman" w:eastAsia="KaiTi" w:hAnsi="Times New Roman" w:cs="Times New Roman"/>
          <w:sz w:val="21"/>
          <w:szCs w:val="21"/>
          <w:lang w:val="en-GB"/>
        </w:rPr>
        <w:t>[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请填写诊所、医院或</w:t>
      </w:r>
      <w:r w:rsidR="00D16617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的名称</w:t>
      </w:r>
      <w:r w:rsidRPr="003E13FD">
        <w:rPr>
          <w:rFonts w:ascii="Times New Roman" w:eastAsia="KaiTi" w:hAnsi="Times New Roman" w:cs="Times New Roman"/>
          <w:color w:val="C00000"/>
          <w:sz w:val="21"/>
          <w:szCs w:val="21"/>
          <w:lang w:val="en-GB"/>
        </w:rPr>
        <w:t>]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的</w:t>
      </w:r>
      <w:r w:rsidR="00053F07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本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地首席</w:t>
      </w:r>
      <w:r w:rsidR="00053F07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研究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员是</w:t>
      </w:r>
      <w:r w:rsidRPr="003E13FD">
        <w:rPr>
          <w:rFonts w:ascii="Times New Roman" w:eastAsia="KaiTi" w:hAnsi="Times New Roman" w:cs="Times New Roman"/>
          <w:color w:val="C00000"/>
          <w:sz w:val="21"/>
          <w:szCs w:val="21"/>
          <w:lang w:val="en-GB"/>
        </w:rPr>
        <w:t>[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请填写首席</w:t>
      </w:r>
      <w:r w:rsidR="00053F07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研究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/>
        </w:rPr>
        <w:t>员的姓名</w:t>
      </w:r>
      <w:r w:rsidRPr="003E13FD">
        <w:rPr>
          <w:rFonts w:ascii="Times New Roman" w:eastAsia="KaiTi" w:hAnsi="Times New Roman" w:cs="Times New Roman"/>
          <w:sz w:val="21"/>
          <w:szCs w:val="21"/>
          <w:lang w:val="en-GB"/>
        </w:rPr>
        <w:t>]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/>
        </w:rPr>
        <w:t>。</w:t>
      </w:r>
    </w:p>
    <w:p w14:paraId="11D92077" w14:textId="42C62E44" w:rsidR="00C808DF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/>
        </w:rPr>
      </w:pPr>
    </w:p>
    <w:p w14:paraId="47E9AFAF" w14:textId="77777777" w:rsidR="00261203" w:rsidRPr="003E13FD" w:rsidRDefault="00261203" w:rsidP="00C808DF">
      <w:pPr>
        <w:rPr>
          <w:rFonts w:ascii="Times New Roman" w:eastAsia="KaiTi" w:hAnsi="Times New Roman" w:cs="Times New Roman"/>
          <w:sz w:val="21"/>
          <w:szCs w:val="21"/>
          <w:lang w:val="en-GB"/>
        </w:rPr>
      </w:pPr>
    </w:p>
    <w:p w14:paraId="51BF2E66" w14:textId="3CD5E2E2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[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请在此处添加您</w:t>
      </w:r>
      <w:r w:rsidR="00053F07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诊所</w:t>
      </w:r>
      <w:r w:rsidR="00053F07" w:rsidRPr="003E13FD">
        <w:rPr>
          <w:rFonts w:ascii="Times New Roman" w:eastAsia="KaiTi" w:hAnsi="Times New Roman" w:cs="Times New Roman"/>
          <w:color w:val="C00000"/>
          <w:sz w:val="21"/>
          <w:szCs w:val="21"/>
          <w:lang w:val="en-GB" w:eastAsia="zh-CN"/>
        </w:rPr>
        <w:t>/</w:t>
      </w:r>
      <w:r w:rsidR="00980E39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医院</w:t>
      </w:r>
      <w:r w:rsidRPr="003E13FD">
        <w:rPr>
          <w:rFonts w:ascii="Times New Roman" w:eastAsia="KaiTi" w:hAnsi="Times New Roman" w:cs="Times New Roman"/>
          <w:color w:val="C00000"/>
          <w:sz w:val="21"/>
          <w:szCs w:val="21"/>
          <w:lang w:val="en-GB" w:eastAsia="zh-CN"/>
        </w:rPr>
        <w:t>/</w:t>
      </w:r>
      <w:r w:rsidR="00D16617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的彩色高分辨率标志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]</w:t>
      </w:r>
    </w:p>
    <w:p w14:paraId="2E63EF99" w14:textId="6B05A344" w:rsidR="00C808DF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5255479C" w14:textId="77777777" w:rsidR="00261203" w:rsidRPr="003E13FD" w:rsidRDefault="00261203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4AEB93AD" w14:textId="77777777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该知情同意书包括两部分：</w:t>
      </w:r>
    </w:p>
    <w:p w14:paraId="4A8D3E8C" w14:textId="60916038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  <w:t xml:space="preserve">  A. </w:t>
      </w:r>
      <w:r w:rsidR="00BF4C86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项目</w:t>
      </w: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说明</w:t>
      </w:r>
      <w:r w:rsidR="00C80500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页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（用于向您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介绍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关于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国际活体肝移植注册</w:t>
      </w:r>
      <w:r w:rsidR="00647184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库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</w:t>
      </w:r>
      <w:r w:rsidR="00C8050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相关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信息）</w:t>
      </w:r>
    </w:p>
    <w:p w14:paraId="27A54D83" w14:textId="10D2ACF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  <w:t xml:space="preserve">  B. </w:t>
      </w:r>
      <w:r w:rsidR="00C80500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知情签署页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（如果您同意参与，请签署）</w:t>
      </w:r>
    </w:p>
    <w:p w14:paraId="0B9B6D77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4C31DA8" w14:textId="7D424676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您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收到完整知情同意书的副本。</w:t>
      </w:r>
    </w:p>
    <w:p w14:paraId="2C55B569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F1D4EE4" w14:textId="00C807B2" w:rsidR="00C808DF" w:rsidRPr="003E13FD" w:rsidRDefault="00C808DF" w:rsidP="00C808DF">
      <w:pPr>
        <w:rPr>
          <w:rFonts w:ascii="Times New Roman" w:eastAsia="KaiTi" w:hAnsi="Times New Roman" w:cs="Times New Roman"/>
          <w:b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请翻到下一页以继续阅读</w:t>
      </w:r>
      <w:r w:rsidR="00BF4C86"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项目</w:t>
      </w:r>
      <w:r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说明（</w:t>
      </w:r>
      <w:r w:rsidRPr="003E13FD">
        <w:rPr>
          <w:rFonts w:ascii="Times New Roman" w:eastAsia="KaiTi" w:hAnsi="Times New Roman" w:cs="Times New Roman"/>
          <w:b/>
          <w:sz w:val="21"/>
          <w:szCs w:val="21"/>
          <w:lang w:val="en-GB" w:eastAsia="zh-CN"/>
        </w:rPr>
        <w:t>A</w:t>
      </w:r>
      <w:r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部）。</w:t>
      </w:r>
    </w:p>
    <w:p w14:paraId="5268612F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0B33B243" w14:textId="77777777" w:rsidR="00C80500" w:rsidRPr="003E13FD" w:rsidRDefault="00C80500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  <w:sectPr w:rsidR="00C80500" w:rsidRPr="003E13FD" w:rsidSect="00702DFF">
          <w:headerReference w:type="default" r:id="rId8"/>
          <w:footerReference w:type="even" r:id="rId9"/>
          <w:footerReference w:type="default" r:id="rId10"/>
          <w:pgSz w:w="11900" w:h="16840"/>
          <w:pgMar w:top="1440" w:right="1440" w:bottom="1440" w:left="1440" w:header="392" w:footer="708" w:gutter="0"/>
          <w:cols w:space="708"/>
          <w:docGrid w:linePitch="360"/>
        </w:sectPr>
      </w:pPr>
    </w:p>
    <w:p w14:paraId="096538B2" w14:textId="6B357539" w:rsidR="00C808DF" w:rsidRPr="003E13FD" w:rsidRDefault="00C808DF" w:rsidP="00C808DF">
      <w:pPr>
        <w:rPr>
          <w:rFonts w:ascii="Times New Roman" w:eastAsia="KaiTi" w:hAnsi="Times New Roman" w:cs="Times New Roman"/>
          <w:b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/>
          <w:b/>
          <w:sz w:val="21"/>
          <w:szCs w:val="21"/>
          <w:lang w:val="en-GB" w:eastAsia="zh-CN"/>
        </w:rPr>
        <w:lastRenderedPageBreak/>
        <w:t>A</w:t>
      </w:r>
      <w:r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部：</w:t>
      </w:r>
      <w:r w:rsidR="00AD4CF1"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项目</w:t>
      </w:r>
      <w:r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说明</w:t>
      </w:r>
    </w:p>
    <w:p w14:paraId="6E252327" w14:textId="77777777" w:rsidR="00261203" w:rsidRDefault="00261203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3379AE5D" w14:textId="7C101EB2" w:rsidR="00C808DF" w:rsidRPr="003E13FD" w:rsidRDefault="00C80500" w:rsidP="00C808DF">
      <w:pPr>
        <w:rPr>
          <w:rFonts w:ascii="Times New Roman" w:eastAsia="KaiTi" w:hAnsi="Times New Roman" w:cs="Times New Roman"/>
          <w:b/>
          <w:bCs/>
          <w:color w:val="4472C4" w:themeColor="accent5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sz w:val="21"/>
          <w:szCs w:val="21"/>
          <w:lang w:val="en-GB" w:eastAsia="zh-CN"/>
        </w:rPr>
        <w:t>项目</w:t>
      </w:r>
      <w:r w:rsidR="00452B23" w:rsidRPr="003E13FD">
        <w:rPr>
          <w:rFonts w:ascii="Times New Roman" w:eastAsia="KaiTi" w:hAnsi="Times New Roman" w:cs="Times New Roman" w:hint="eastAsia"/>
          <w:b/>
          <w:bCs/>
          <w:color w:val="4472C4" w:themeColor="accent5"/>
          <w:sz w:val="21"/>
          <w:szCs w:val="21"/>
          <w:lang w:val="en-GB" w:eastAsia="zh-CN"/>
        </w:rPr>
        <w:t>简介</w:t>
      </w:r>
    </w:p>
    <w:p w14:paraId="5E22F2CF" w14:textId="02B9A616" w:rsidR="00C808DF" w:rsidRPr="003E13FD" w:rsidRDefault="00FE1A90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为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记录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和分析全球范围内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接受活体肝移植手术的供体和受体所经历的并发症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及相关临床数据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我们创建了一个国际活体肝移植注册数据库。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通过</w:t>
      </w:r>
      <w:r w:rsidR="001A4DB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在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库进行</w:t>
      </w:r>
      <w:r w:rsidR="001A4DB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注册和对数据进行审计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可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以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帮助我们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明确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疗提供者是否达到特定标准，并帮助我们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发现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需要改进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方面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该项目旨在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通过解决出现的问题，如减少并发症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发生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提高患者的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临床管理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质量和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预后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7DC9E4E8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455FA632" w14:textId="6742F9B2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我们向您提供有关此数据库的信息，并邀请您参与其中。您不必立即做出决定。在做出决定之前，请花时间与您信任的人讨论。如果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对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任何词语或术语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有疑问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请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立即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要求您的医生停下来并向您解释。他们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耐心向您解释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以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确保您理解。如果以后有任何问题，您可以随时向医生或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相关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疗人员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咨询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0177A735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65643F7" w14:textId="37B8F6ED" w:rsidR="00C808DF" w:rsidRPr="003E13FD" w:rsidRDefault="00C80500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研究</w:t>
      </w:r>
      <w:r w:rsidR="00FE1A90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背景和</w:t>
      </w:r>
      <w:r w:rsidR="00C808DF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目的</w:t>
      </w:r>
    </w:p>
    <w:p w14:paraId="167A3EEA" w14:textId="0A5772EA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活体肝移植手术是在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20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世纪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90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年代初发展起来的，旨在解决器官移植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供体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日益严重的短缺问题。在亚洲国家，活体肝移植是肝脏移植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供体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主要来源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之一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然而，对供体</w:t>
      </w:r>
      <w:r w:rsidR="00053F0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可能发生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并发症的担忧</w:t>
      </w:r>
      <w:r w:rsidR="001A4DB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使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这种手术在西方国家的</w:t>
      </w:r>
      <w:r w:rsidR="001A4DB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推广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应用</w:t>
      </w:r>
      <w:r w:rsidR="001A4DB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受到了</w:t>
      </w:r>
      <w:r w:rsidR="001A4DBD" w:rsidRPr="005551B9">
        <w:rPr>
          <w:rFonts w:ascii="Times New Roman" w:eastAsia="KaiTi" w:hAnsi="Times New Roman" w:cs="Times New Roman"/>
          <w:sz w:val="21"/>
          <w:szCs w:val="21"/>
          <w:lang w:val="en-GB" w:eastAsia="zh-CN"/>
        </w:rPr>
        <w:t>限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虽然一些发达国家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对于活体肝移植供体和受体并发症的发生已经有一定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和结果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但发展中国家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和地区的此类数据和结果仍缺乏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6ACC5053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582EA79A" w14:textId="48F53F1B" w:rsidR="00FE1A90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Cs/>
          <w:sz w:val="21"/>
          <w:szCs w:val="21"/>
          <w:lang w:val="en-GB" w:eastAsia="zh-CN"/>
        </w:rPr>
        <w:t>为解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决这个问题，收集来自世界各地的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临床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并创建一个统一的数据库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至关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重要。这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使我们能够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对全球的数据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进行有意义的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对比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更好地了解全球范围内活体肝移植的疗效和安全性，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并促进该手术的全球标准化。</w:t>
      </w:r>
    </w:p>
    <w:p w14:paraId="1D58942A" w14:textId="1C8E64D9" w:rsidR="00FE1A90" w:rsidRPr="003E13FD" w:rsidRDefault="00FE1A90" w:rsidP="00FE1A90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</w:p>
    <w:p w14:paraId="6A38E054" w14:textId="0CC2A052" w:rsidR="00FE1A90" w:rsidRPr="003E13FD" w:rsidRDefault="00FE1A90" w:rsidP="00FE1A90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通过不同的统计分析方法，我们将建立一个活体肝移植并发症的真实发生率数据库，并对各种风险因子（如年龄、疾病类型、既往病史和治疗方案等）进行研究，以确定可能的致病因素。</w:t>
      </w:r>
    </w:p>
    <w:p w14:paraId="3596A0B7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EA05C80" w14:textId="24C1271D" w:rsidR="00C808DF" w:rsidRPr="003E13FD" w:rsidRDefault="00FE1A90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因此，</w:t>
      </w:r>
      <w:r w:rsidR="00C808DF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目的是通过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共享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全球信息和创新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成果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来改善活体肝移植的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临床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实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践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19099A68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4D787360" w14:textId="77777777" w:rsidR="00FE1A90" w:rsidRPr="003E13FD" w:rsidRDefault="00FE1A90" w:rsidP="00FE1A90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研究时间</w:t>
      </w:r>
    </w:p>
    <w:p w14:paraId="20EF1792" w14:textId="5901A899" w:rsidR="00FE1A90" w:rsidRPr="003E13FD" w:rsidRDefault="00FE1A90" w:rsidP="00FE1A90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国际活体肝移植注册（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）数据库将于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2023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年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9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月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1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日开始招募，并持续至少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10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年的招募期。</w:t>
      </w:r>
    </w:p>
    <w:p w14:paraId="26A92F96" w14:textId="77777777" w:rsidR="00FE1A90" w:rsidRPr="003E13FD" w:rsidRDefault="00FE1A90" w:rsidP="00FE1A90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20753DA8" w14:textId="0A813CD7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参</w:t>
      </w:r>
      <w:r w:rsidR="00452B23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者</w:t>
      </w:r>
      <w:r w:rsidR="00C80500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资格</w:t>
      </w:r>
    </w:p>
    <w:p w14:paraId="4CCB2082" w14:textId="463989BE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我们邀请所有接受活体肝移植手术的供体和受体参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国际活体肝移植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注册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（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）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库的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27AB0A32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7B2FA60" w14:textId="2F7ED388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自愿参与</w:t>
      </w:r>
      <w:r w:rsidR="00D16617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原则</w:t>
      </w:r>
    </w:p>
    <w:p w14:paraId="583C2963" w14:textId="05F3A711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您对该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注册数据库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项目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参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完全是自愿的。参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与否完全取决于您。无论您做出何种选择，您在本诊所</w:t>
      </w:r>
      <w:r w:rsidR="00D16617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D16617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接受的服务</w:t>
      </w:r>
      <w:r w:rsidR="00D16617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发生任何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改变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如果您决定不参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该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您仍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继续得到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本诊所或医院提供的标准治疗。重要的是，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即使最初同意参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该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研究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您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也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可以随时</w:t>
      </w:r>
      <w:r w:rsidR="00FE1A90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选择</w:t>
      </w:r>
      <w:r w:rsidR="00715CBC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退出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5606EF84" w14:textId="77777777" w:rsidR="00452B23" w:rsidRPr="003E13FD" w:rsidRDefault="00452B23" w:rsidP="00452B23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1D73D172" w14:textId="3CDD4025" w:rsidR="00452B23" w:rsidRPr="003E13FD" w:rsidRDefault="00452B23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参</w:t>
      </w:r>
      <w:r w:rsidR="002E4FCF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本研究的风险</w:t>
      </w:r>
    </w:p>
    <w:p w14:paraId="29EFA1E4" w14:textId="2DF1D2C4" w:rsidR="00452B23" w:rsidRPr="003E13FD" w:rsidRDefault="00FE1A90" w:rsidP="00452B23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参加本研究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影响您的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既定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治疗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方案，亦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对您造成额外的健康风险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、不适和不便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6325DC14" w14:textId="77777777" w:rsidR="002E4FCF" w:rsidRPr="003E13FD" w:rsidRDefault="002E4FCF" w:rsidP="002E4FC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</w:p>
    <w:p w14:paraId="360AABFE" w14:textId="41688E3F" w:rsidR="002E4FCF" w:rsidRPr="003E13FD" w:rsidRDefault="002E4FCF" w:rsidP="002E4FC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参加本研究的收益与报酬</w:t>
      </w:r>
    </w:p>
    <w:p w14:paraId="1E3EB065" w14:textId="35622460" w:rsidR="00452B23" w:rsidRDefault="00452B23" w:rsidP="00452B23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如果您参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本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您个人不会直接获得健康利益，但您的参</w:t>
      </w:r>
      <w:r w:rsidR="00DE6691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很可能有助于改进活体肝移植的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临床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实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践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从而让未来的</w:t>
      </w:r>
      <w:r w:rsidR="002E4FC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患者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受益。</w:t>
      </w:r>
    </w:p>
    <w:p w14:paraId="0E064C61" w14:textId="77777777" w:rsidR="00261203" w:rsidRPr="003E13FD" w:rsidRDefault="00261203" w:rsidP="00452B23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5087CA3" w14:textId="0B87CBD4" w:rsidR="00452B23" w:rsidRPr="003E13FD" w:rsidRDefault="002E4FCF" w:rsidP="00452B23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在参加本研究过程中，</w:t>
      </w:r>
      <w:r w:rsidR="00452B23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您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="00452B23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获得任何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报酬（包括金钱和礼物等）</w:t>
      </w:r>
      <w:r w:rsidR="00452B23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72B7CA7E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0FE036DE" w14:textId="77777777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保密性</w:t>
      </w:r>
    </w:p>
    <w:p w14:paraId="588D0BFF" w14:textId="3BA083D3" w:rsidR="00C808DF" w:rsidRPr="003E13FD" w:rsidRDefault="002E4FCF" w:rsidP="00B13279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lastRenderedPageBreak/>
        <w:t>如果您参加本研究，您在数据库中的个人信息将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被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公开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暴露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我们从</w:t>
      </w:r>
      <w:r w:rsidR="00C808DF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收集的信息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也将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被严格保密。任何关于您的信息都会用一个编号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标记，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而不是您的姓名、出生日期、手术日期或其他个人标识符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等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您的研究信息将被妥善保存，只有本研究项目中的医生可以查询您的编号。我们将用密码和钥匙保护信息避免泄露，只有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本诊所</w:t>
      </w:r>
      <w:r w:rsidR="00B13279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B13279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本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地首席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研究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员</w:t>
      </w:r>
      <w:r w:rsidR="00682F0F" w:rsidRPr="00A42758">
        <w:rPr>
          <w:rFonts w:ascii="Times New Roman" w:eastAsia="KaiTi" w:hAnsi="Times New Roman" w:cs="Times New Roman"/>
          <w:sz w:val="21"/>
          <w:szCs w:val="21"/>
          <w:lang w:val="en-GB" w:eastAsia="zh-CN"/>
        </w:rPr>
        <w:t>（请在此处添加首席</w:t>
      </w:r>
      <w:r w:rsidR="00682F0F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研究</w:t>
      </w:r>
      <w:r w:rsidR="00682F0F" w:rsidRPr="00A42758">
        <w:rPr>
          <w:rFonts w:ascii="Times New Roman" w:eastAsia="KaiTi" w:hAnsi="Times New Roman" w:cs="Times New Roman"/>
          <w:sz w:val="21"/>
          <w:szCs w:val="21"/>
          <w:lang w:val="en-GB" w:eastAsia="zh-CN"/>
        </w:rPr>
        <w:t>员的姓名）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可以获得</w:t>
      </w:r>
      <w:r w:rsidR="00C808DF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36122A3A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71EABED2" w14:textId="17EE1470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研究结果</w:t>
      </w:r>
      <w:r w:rsidR="00C80500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分享</w:t>
      </w:r>
    </w:p>
    <w:p w14:paraId="55A770A1" w14:textId="2CC72119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从该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库收集与分析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信息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通过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学术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会议和科学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论文发表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进行分享。这</w:t>
      </w:r>
      <w:r w:rsidR="00B13279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可以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使对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本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研究感兴趣的人从我们的发现中学习。通过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分享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这些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发现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我们将促进该领域的进一步发展，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为医学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进步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做出贡献。</w:t>
      </w:r>
    </w:p>
    <w:p w14:paraId="1398B186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63DF1DC5" w14:textId="3A1CF987" w:rsidR="00C808DF" w:rsidRPr="003E13FD" w:rsidRDefault="00C80500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您的</w:t>
      </w:r>
      <w:r w:rsidR="00C808DF"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权利</w:t>
      </w:r>
    </w:p>
    <w:p w14:paraId="01860256" w14:textId="22C476FC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您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有权利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参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国际活体肝移植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注册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（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）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数据库的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拒绝参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加本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影响您在本诊所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治疗。您仍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享受到在本诊所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获得的所有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疗待遇和权益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您可以随时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决定退出本研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而不会失去作为本诊所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患者的任何权利。您在本诊所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医院</w:t>
      </w:r>
      <w:r w:rsidR="00221F84"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/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机构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治疗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亦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不会受到任何影响。我们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将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尊重您的所有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选择和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权利。</w:t>
      </w:r>
    </w:p>
    <w:p w14:paraId="0D1442B6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5D4FECB3" w14:textId="77777777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 w:eastAsia="zh-CN"/>
        </w:rPr>
        <w:t>联系方式</w:t>
      </w:r>
    </w:p>
    <w:p w14:paraId="5E38774A" w14:textId="1726C7C4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如果您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现在或</w:t>
      </w:r>
      <w:r w:rsidR="008577FA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之后</w:t>
      </w:r>
      <w:r w:rsidR="00221F84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甚至在研究开始后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有任何问题，您可以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随时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联系以下任何一方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进行咨询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：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[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请在此处添加首席</w:t>
      </w:r>
      <w:r w:rsidR="009720E2"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研究</w:t>
      </w:r>
      <w:r w:rsidRPr="003E13FD">
        <w:rPr>
          <w:rFonts w:ascii="Times New Roman" w:eastAsia="KaiTi" w:hAnsi="Times New Roman" w:cs="Times New Roman" w:hint="eastAsia"/>
          <w:color w:val="C00000"/>
          <w:sz w:val="21"/>
          <w:szCs w:val="21"/>
          <w:lang w:val="en-GB" w:eastAsia="zh-CN"/>
        </w:rPr>
        <w:t>员的姓名、地址、电话号码和电子邮件地址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]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37453563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</w:p>
    <w:p w14:paraId="751DF931" w14:textId="77777777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1"/>
          <w:szCs w:val="21"/>
          <w:lang w:val="en-GB"/>
        </w:rPr>
      </w:pPr>
      <w:r w:rsidRPr="003E13FD">
        <w:rPr>
          <w:rFonts w:ascii="Times New Roman" w:eastAsia="KaiTi" w:hAnsi="Times New Roman" w:cs="Times New Roman" w:hint="eastAsia"/>
          <w:b/>
          <w:bCs/>
          <w:sz w:val="21"/>
          <w:szCs w:val="21"/>
          <w:lang w:val="en-GB"/>
        </w:rPr>
        <w:t>认证</w:t>
      </w:r>
    </w:p>
    <w:p w14:paraId="19EDD207" w14:textId="392CB0A1" w:rsidR="00C808DF" w:rsidRPr="003E13FD" w:rsidRDefault="00C808DF" w:rsidP="00C808DF">
      <w:pPr>
        <w:rPr>
          <w:rFonts w:ascii="Times New Roman" w:eastAsia="KaiTi" w:hAnsi="Times New Roman" w:cs="Times New Roman"/>
          <w:sz w:val="21"/>
          <w:szCs w:val="21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本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项目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说明由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LDLTregistry.org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的创始人撰写，并符合世界卫生组织研究伦理审查委员会（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WHO ERC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）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（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地址为瑞士日内瓦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 xml:space="preserve">Appia </w:t>
      </w:r>
      <w:r w:rsidR="008577FA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大街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20</w:t>
      </w:r>
      <w:r w:rsidR="008577FA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号</w:t>
      </w:r>
      <w:r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，</w:t>
      </w:r>
      <w:r w:rsidR="008577FA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邮编：</w:t>
      </w:r>
      <w:r w:rsidRPr="003E13FD">
        <w:rPr>
          <w:rFonts w:ascii="Times New Roman" w:eastAsia="KaiTi" w:hAnsi="Times New Roman" w:cs="Times New Roman"/>
          <w:sz w:val="21"/>
          <w:szCs w:val="21"/>
          <w:lang w:val="en-GB" w:eastAsia="zh-CN"/>
        </w:rPr>
        <w:t>CH-1211 [http://www.who.int/ethics/review-committee/informed_consent/en/]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）的指南</w:t>
      </w:r>
      <w:r w:rsidR="008577FA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要求</w:t>
      </w:r>
      <w:r w:rsidR="00B11DE5" w:rsidRPr="003E13FD">
        <w:rPr>
          <w:rFonts w:ascii="Times New Roman" w:eastAsia="KaiTi" w:hAnsi="Times New Roman" w:cs="Times New Roman" w:hint="eastAsia"/>
          <w:sz w:val="21"/>
          <w:szCs w:val="21"/>
          <w:lang w:val="en-GB" w:eastAsia="zh-CN"/>
        </w:rPr>
        <w:t>。</w:t>
      </w:r>
    </w:p>
    <w:p w14:paraId="539F0885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1716B614" w14:textId="7EAE196B" w:rsidR="00C808DF" w:rsidRPr="003E13FD" w:rsidRDefault="00C808DF" w:rsidP="00C808DF">
      <w:pPr>
        <w:rPr>
          <w:rFonts w:ascii="Times New Roman" w:eastAsia="KaiTi" w:hAnsi="Times New Roman" w:cs="Times New Roman"/>
          <w:b/>
          <w:bCs/>
          <w:sz w:val="22"/>
          <w:lang w:val="en-GB" w:eastAsia="zh-CN"/>
        </w:rPr>
      </w:pPr>
      <w:r w:rsidRPr="003E13FD">
        <w:rPr>
          <w:rFonts w:ascii="Times New Roman" w:eastAsia="KaiTi" w:hAnsi="Times New Roman" w:cs="Times New Roman"/>
          <w:sz w:val="22"/>
          <w:lang w:val="en-GB" w:eastAsia="zh-CN"/>
        </w:rPr>
        <w:br w:type="column"/>
      </w:r>
      <w:r w:rsidRPr="003E13FD">
        <w:rPr>
          <w:rFonts w:ascii="Times New Roman" w:eastAsia="KaiTi" w:hAnsi="Times New Roman" w:cs="Times New Roman"/>
          <w:b/>
          <w:bCs/>
          <w:sz w:val="22"/>
          <w:lang w:val="en-GB" w:eastAsia="zh-CN"/>
        </w:rPr>
        <w:lastRenderedPageBreak/>
        <w:t>B</w:t>
      </w:r>
      <w:r w:rsidRPr="003E13FD">
        <w:rPr>
          <w:rFonts w:ascii="Times New Roman" w:eastAsia="KaiTi" w:hAnsi="Times New Roman" w:cs="Times New Roman" w:hint="eastAsia"/>
          <w:b/>
          <w:bCs/>
          <w:sz w:val="22"/>
          <w:lang w:val="en-GB" w:eastAsia="zh-CN"/>
        </w:rPr>
        <w:t>部：</w:t>
      </w:r>
      <w:r w:rsidR="00B11DE5" w:rsidRPr="003E13FD">
        <w:rPr>
          <w:rFonts w:ascii="Times New Roman" w:eastAsia="KaiTi" w:hAnsi="Times New Roman" w:cs="Times New Roman" w:hint="eastAsia"/>
          <w:b/>
          <w:bCs/>
          <w:sz w:val="22"/>
          <w:lang w:val="en-GB" w:eastAsia="zh-CN"/>
        </w:rPr>
        <w:t>知情签署页</w:t>
      </w:r>
    </w:p>
    <w:p w14:paraId="5D53D5FC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744511A4" w14:textId="696ECAFA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我已阅读上述信息，或已有人向我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宣读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。我已有机会提出相关问题，并且我的所有问题都得到了满意的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解答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。我自愿同意作为研究参与者参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加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此研究。</w:t>
      </w:r>
    </w:p>
    <w:p w14:paraId="18C2AC67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593059FB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7F5CAD93" w14:textId="10EAC1D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参与者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（或监护人）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姓名：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____________________________</w:t>
      </w:r>
    </w:p>
    <w:p w14:paraId="217BEF85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1B83BF29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2AA07265" w14:textId="3E0DEDCC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参与者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（或监护人）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签名：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___________________________</w:t>
      </w:r>
    </w:p>
    <w:p w14:paraId="6851658E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2112082A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15B1E2C3" w14:textId="28495A18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日期：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__________________________________</w:t>
      </w:r>
    </w:p>
    <w:p w14:paraId="64551513" w14:textId="0F4DF34A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/>
          <w:sz w:val="22"/>
          <w:lang w:val="en-GB" w:eastAsia="zh-CN"/>
        </w:rPr>
        <w:t xml:space="preserve">     </w:t>
      </w:r>
      <w:r w:rsidR="00261203">
        <w:rPr>
          <w:rFonts w:ascii="Times New Roman" w:eastAsia="KaiTi" w:hAnsi="Times New Roman" w:cs="Times New Roman"/>
          <w:sz w:val="22"/>
          <w:lang w:val="en-GB" w:eastAsia="zh-CN"/>
        </w:rPr>
        <w:tab/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日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/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月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/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年</w:t>
      </w:r>
    </w:p>
    <w:p w14:paraId="2F16699F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01830F98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09DECBF0" w14:textId="3FE152BF" w:rsidR="00C808DF" w:rsidRPr="003E13FD" w:rsidRDefault="00C808DF" w:rsidP="00C808DF">
      <w:pPr>
        <w:rPr>
          <w:rFonts w:ascii="Times New Roman" w:eastAsia="KaiTi" w:hAnsi="Times New Roman" w:cs="Times New Roman"/>
          <w:b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b/>
          <w:sz w:val="22"/>
          <w:lang w:val="en-GB" w:eastAsia="zh-CN"/>
        </w:rPr>
        <w:t>医生声明</w:t>
      </w:r>
      <w:r w:rsidR="00261203">
        <w:rPr>
          <w:rFonts w:ascii="Times New Roman" w:eastAsia="KaiTi" w:hAnsi="Times New Roman" w:cs="Times New Roman" w:hint="eastAsia"/>
          <w:b/>
          <w:sz w:val="22"/>
          <w:lang w:val="en-GB" w:eastAsia="zh-CN"/>
        </w:rPr>
        <w:t>与签署</w:t>
      </w:r>
    </w:p>
    <w:p w14:paraId="43425B21" w14:textId="43FD677B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我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已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确认参与者有机会提出关于该研究的问题，并且我已正确并尽力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解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答参与者提出的所有问题。我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已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确认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参与者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没有被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胁迫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，同意是自愿的。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 xml:space="preserve"> </w:t>
      </w:r>
    </w:p>
    <w:p w14:paraId="63AEC984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03D12823" w14:textId="39E05A84" w:rsidR="00B11DE5" w:rsidRPr="003E13FD" w:rsidRDefault="00C808DF" w:rsidP="00B11DE5">
      <w:pPr>
        <w:rPr>
          <w:rFonts w:ascii="Times New Roman" w:eastAsia="KaiTi" w:hAnsi="Times New Roman" w:cs="Times New Roman"/>
          <w:lang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已</w:t>
      </w:r>
      <w:r w:rsidR="00B11DE5"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确认将这份知情同意书的副本提供给参与者以供参考。</w:t>
      </w:r>
    </w:p>
    <w:p w14:paraId="4375C690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eastAsia="zh-CN"/>
        </w:rPr>
      </w:pPr>
    </w:p>
    <w:p w14:paraId="184F5496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366CC2E7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解释并签署知情同意书的医生姓名：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____________________________</w:t>
      </w:r>
    </w:p>
    <w:p w14:paraId="057DEB8B" w14:textId="79B0C9CF" w:rsidR="00C808DF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0E3B06A9" w14:textId="77777777" w:rsidR="00261203" w:rsidRPr="003E13FD" w:rsidRDefault="00261203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4AC1DBE2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医生签名：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___________________________</w:t>
      </w:r>
    </w:p>
    <w:p w14:paraId="0A1D4346" w14:textId="097B29A2" w:rsidR="00C808DF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54F8F415" w14:textId="77777777" w:rsidR="00261203" w:rsidRPr="003E13FD" w:rsidRDefault="00261203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1FAA8390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日期：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__________________________________</w:t>
      </w:r>
    </w:p>
    <w:p w14:paraId="6B85E874" w14:textId="6DB8A75D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  <w:r w:rsidRPr="003E13FD">
        <w:rPr>
          <w:rFonts w:ascii="Times New Roman" w:eastAsia="KaiTi" w:hAnsi="Times New Roman" w:cs="Times New Roman"/>
          <w:sz w:val="22"/>
          <w:lang w:val="en-GB" w:eastAsia="zh-CN"/>
        </w:rPr>
        <w:t xml:space="preserve">     </w:t>
      </w:r>
      <w:r w:rsidR="00261203">
        <w:rPr>
          <w:rFonts w:ascii="Times New Roman" w:eastAsia="KaiTi" w:hAnsi="Times New Roman" w:cs="Times New Roman"/>
          <w:sz w:val="22"/>
          <w:lang w:val="en-GB" w:eastAsia="zh-CN"/>
        </w:rPr>
        <w:tab/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日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/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月</w:t>
      </w:r>
      <w:r w:rsidRPr="003E13FD">
        <w:rPr>
          <w:rFonts w:ascii="Times New Roman" w:eastAsia="KaiTi" w:hAnsi="Times New Roman" w:cs="Times New Roman"/>
          <w:sz w:val="22"/>
          <w:lang w:val="en-GB" w:eastAsia="zh-CN"/>
        </w:rPr>
        <w:t>/</w:t>
      </w:r>
      <w:r w:rsidRPr="003E13FD">
        <w:rPr>
          <w:rFonts w:ascii="Times New Roman" w:eastAsia="KaiTi" w:hAnsi="Times New Roman" w:cs="Times New Roman" w:hint="eastAsia"/>
          <w:sz w:val="22"/>
          <w:lang w:val="en-GB" w:eastAsia="zh-CN"/>
        </w:rPr>
        <w:t>年</w:t>
      </w:r>
    </w:p>
    <w:p w14:paraId="0B338C60" w14:textId="77777777" w:rsidR="00C808DF" w:rsidRPr="003E13FD" w:rsidRDefault="00C808DF" w:rsidP="00C808DF">
      <w:pPr>
        <w:rPr>
          <w:rFonts w:ascii="Times New Roman" w:eastAsia="KaiTi" w:hAnsi="Times New Roman" w:cs="Times New Roman"/>
          <w:sz w:val="22"/>
          <w:lang w:val="en-GB" w:eastAsia="zh-CN"/>
        </w:rPr>
      </w:pPr>
    </w:p>
    <w:p w14:paraId="3C4C9D2B" w14:textId="16864EF1" w:rsidR="00291F0F" w:rsidRPr="003E13FD" w:rsidRDefault="00291F0F" w:rsidP="00C808DF">
      <w:pPr>
        <w:rPr>
          <w:rFonts w:ascii="Times New Roman" w:eastAsia="KaiTi" w:hAnsi="Times New Roman" w:cs="Times New Roman"/>
          <w:lang w:eastAsia="zh-CN"/>
        </w:rPr>
      </w:pPr>
    </w:p>
    <w:sectPr w:rsidR="00291F0F" w:rsidRPr="003E13FD" w:rsidSect="00702DFF">
      <w:pgSz w:w="11900" w:h="16840"/>
      <w:pgMar w:top="1440" w:right="1440" w:bottom="1440" w:left="1440" w:header="39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99DEF" w14:textId="77777777" w:rsidR="00453240" w:rsidRDefault="00453240" w:rsidP="000A726A">
      <w:r>
        <w:separator/>
      </w:r>
    </w:p>
  </w:endnote>
  <w:endnote w:type="continuationSeparator" w:id="0">
    <w:p w14:paraId="06B69C0F" w14:textId="77777777" w:rsidR="00453240" w:rsidRDefault="00453240" w:rsidP="000A7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C7EB" w14:textId="77777777" w:rsidR="004A621C" w:rsidRDefault="004A621C" w:rsidP="00324D2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7D902" w14:textId="77777777" w:rsidR="004A621C" w:rsidRDefault="004A62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25312" w14:textId="77777777" w:rsidR="004A621C" w:rsidRPr="004A621C" w:rsidRDefault="004A621C" w:rsidP="00324D23">
    <w:pPr>
      <w:pStyle w:val="Footer"/>
      <w:framePr w:wrap="none" w:vAnchor="text" w:hAnchor="margin" w:xAlign="center" w:y="1"/>
      <w:rPr>
        <w:rStyle w:val="PageNumber"/>
        <w:rFonts w:ascii="Arial" w:hAnsi="Arial" w:cs="Arial"/>
        <w:sz w:val="22"/>
      </w:rPr>
    </w:pPr>
    <w:r w:rsidRPr="004A621C">
      <w:rPr>
        <w:rStyle w:val="PageNumber"/>
        <w:rFonts w:ascii="Arial" w:hAnsi="Arial" w:cs="Arial"/>
        <w:sz w:val="22"/>
      </w:rPr>
      <w:fldChar w:fldCharType="begin"/>
    </w:r>
    <w:r w:rsidRPr="004A621C">
      <w:rPr>
        <w:rStyle w:val="PageNumber"/>
        <w:rFonts w:ascii="Arial" w:hAnsi="Arial" w:cs="Arial"/>
        <w:sz w:val="22"/>
      </w:rPr>
      <w:instrText xml:space="preserve">PAGE  </w:instrText>
    </w:r>
    <w:r w:rsidRPr="004A621C">
      <w:rPr>
        <w:rStyle w:val="PageNumber"/>
        <w:rFonts w:ascii="Arial" w:hAnsi="Arial" w:cs="Arial"/>
        <w:sz w:val="22"/>
      </w:rPr>
      <w:fldChar w:fldCharType="separate"/>
    </w:r>
    <w:r w:rsidR="000F7B8B">
      <w:rPr>
        <w:rStyle w:val="PageNumber"/>
        <w:rFonts w:ascii="Arial" w:hAnsi="Arial" w:cs="Arial"/>
        <w:noProof/>
        <w:sz w:val="22"/>
      </w:rPr>
      <w:t>1</w:t>
    </w:r>
    <w:r w:rsidRPr="004A621C">
      <w:rPr>
        <w:rStyle w:val="PageNumber"/>
        <w:rFonts w:ascii="Arial" w:hAnsi="Arial" w:cs="Arial"/>
        <w:sz w:val="22"/>
      </w:rPr>
      <w:fldChar w:fldCharType="end"/>
    </w:r>
  </w:p>
  <w:p w14:paraId="15884EB2" w14:textId="77777777" w:rsidR="004A621C" w:rsidRPr="004A621C" w:rsidRDefault="004A621C">
    <w:pPr>
      <w:pStyle w:val="Footer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F7842" w14:textId="77777777" w:rsidR="00453240" w:rsidRDefault="00453240" w:rsidP="000A726A">
      <w:r>
        <w:separator/>
      </w:r>
    </w:p>
  </w:footnote>
  <w:footnote w:type="continuationSeparator" w:id="0">
    <w:p w14:paraId="1B222395" w14:textId="77777777" w:rsidR="00453240" w:rsidRDefault="00453240" w:rsidP="000A7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2C881" w14:textId="4449242C" w:rsidR="00C808DF" w:rsidRPr="003E13FD" w:rsidRDefault="00C808DF" w:rsidP="00C808DF">
    <w:pPr>
      <w:pStyle w:val="Header"/>
      <w:jc w:val="center"/>
      <w:rPr>
        <w:rFonts w:ascii="KaiTi" w:eastAsia="KaiTi" w:hAnsi="Arial" w:cs="Arial"/>
        <w:b/>
        <w:bCs/>
        <w:color w:val="3253AD"/>
        <w:lang w:eastAsia="zh-CN"/>
      </w:rPr>
    </w:pPr>
    <w:r w:rsidRPr="003E13FD">
      <w:rPr>
        <w:rFonts w:ascii="KaiTi" w:eastAsia="KaiTi" w:hAnsi="MS Gothic" w:cs="MS Gothic" w:hint="eastAsia"/>
        <w:b/>
        <w:bCs/>
        <w:color w:val="3253AD"/>
        <w:lang w:eastAsia="zh-CN"/>
      </w:rPr>
      <w:t>国</w:t>
    </w:r>
    <w:r w:rsidRPr="003E13FD">
      <w:rPr>
        <w:rFonts w:ascii="KaiTi" w:eastAsia="KaiTi" w:hAnsi="Microsoft JhengHei" w:cs="Microsoft JhengHei" w:hint="eastAsia"/>
        <w:b/>
        <w:bCs/>
        <w:color w:val="3253AD"/>
        <w:lang w:eastAsia="zh-CN"/>
      </w:rPr>
      <w:t>际</w:t>
    </w:r>
    <w:r w:rsidRPr="003E13FD">
      <w:rPr>
        <w:rFonts w:ascii="KaiTi" w:eastAsia="KaiTi" w:hAnsi="MS Gothic" w:cs="MS Gothic" w:hint="eastAsia"/>
        <w:b/>
        <w:bCs/>
        <w:color w:val="3253AD"/>
        <w:lang w:eastAsia="zh-CN"/>
      </w:rPr>
      <w:t>活体肝移植</w:t>
    </w:r>
    <w:r w:rsidR="00980E39" w:rsidRPr="003E13FD">
      <w:rPr>
        <w:rFonts w:ascii="KaiTi" w:eastAsia="KaiTi" w:hAnsiTheme="minorEastAsia" w:cs="MS Gothic" w:hint="eastAsia"/>
        <w:b/>
        <w:bCs/>
        <w:color w:val="3253AD"/>
        <w:lang w:eastAsia="zh-CN"/>
      </w:rPr>
      <w:t>注册</w:t>
    </w:r>
  </w:p>
  <w:p w14:paraId="7672E11D" w14:textId="77777777" w:rsidR="00C808DF" w:rsidRPr="00C808DF" w:rsidRDefault="00C808DF" w:rsidP="00C808DF">
    <w:pPr>
      <w:pStyle w:val="Header"/>
      <w:jc w:val="center"/>
      <w:rPr>
        <w:rFonts w:ascii="Arial" w:hAnsi="Arial" w:cs="Arial"/>
        <w:b/>
        <w:bCs/>
        <w:color w:val="3253AD"/>
        <w:lang w:eastAsia="zh-CN"/>
      </w:rPr>
    </w:pPr>
  </w:p>
  <w:p w14:paraId="0CACBB1C" w14:textId="30331716" w:rsidR="005F7BA3" w:rsidRPr="00C808DF" w:rsidRDefault="00C808DF" w:rsidP="00C808DF">
    <w:pPr>
      <w:pStyle w:val="Header"/>
      <w:jc w:val="center"/>
      <w:rPr>
        <w:sz w:val="21"/>
        <w:szCs w:val="21"/>
        <w:lang w:eastAsia="zh-CN"/>
      </w:rPr>
    </w:pPr>
    <w:r w:rsidRPr="00C808DF">
      <w:rPr>
        <w:rFonts w:ascii="Arial" w:hAnsi="Arial" w:cs="Arial" w:hint="eastAsia"/>
        <w:b/>
        <w:bCs/>
        <w:color w:val="3253AD"/>
        <w:lang w:eastAsia="zh-CN"/>
      </w:rPr>
      <w:t>LDLTregistry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6B1A"/>
    <w:multiLevelType w:val="hybridMultilevel"/>
    <w:tmpl w:val="CD607C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A06DC"/>
    <w:multiLevelType w:val="hybridMultilevel"/>
    <w:tmpl w:val="7DBE3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3A6DCF"/>
    <w:multiLevelType w:val="hybridMultilevel"/>
    <w:tmpl w:val="210EA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8192688">
    <w:abstractNumId w:val="1"/>
  </w:num>
  <w:num w:numId="2" w16cid:durableId="2018995957">
    <w:abstractNumId w:val="2"/>
  </w:num>
  <w:num w:numId="3" w16cid:durableId="1738087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2NzY1NTQwtDAwtDEyUdpeDU4uLM/DyQAuNaAP23F9csAAAA"/>
  </w:docVars>
  <w:rsids>
    <w:rsidRoot w:val="00167C08"/>
    <w:rsid w:val="00006523"/>
    <w:rsid w:val="0001088D"/>
    <w:rsid w:val="00022555"/>
    <w:rsid w:val="00031A28"/>
    <w:rsid w:val="00053F07"/>
    <w:rsid w:val="000614C3"/>
    <w:rsid w:val="0007101F"/>
    <w:rsid w:val="000912BF"/>
    <w:rsid w:val="000A2EF9"/>
    <w:rsid w:val="000A726A"/>
    <w:rsid w:val="000C2475"/>
    <w:rsid w:val="000C35D1"/>
    <w:rsid w:val="000C61A0"/>
    <w:rsid w:val="000D7648"/>
    <w:rsid w:val="000E44F7"/>
    <w:rsid w:val="000E5125"/>
    <w:rsid w:val="000F79B4"/>
    <w:rsid w:val="000F7B8B"/>
    <w:rsid w:val="00106FDE"/>
    <w:rsid w:val="00120B8D"/>
    <w:rsid w:val="001300AD"/>
    <w:rsid w:val="00132D34"/>
    <w:rsid w:val="001601BB"/>
    <w:rsid w:val="00163304"/>
    <w:rsid w:val="0016769F"/>
    <w:rsid w:val="001678F3"/>
    <w:rsid w:val="00167C08"/>
    <w:rsid w:val="001A387D"/>
    <w:rsid w:val="001A4DBD"/>
    <w:rsid w:val="001C1F5F"/>
    <w:rsid w:val="001C371E"/>
    <w:rsid w:val="001C52E1"/>
    <w:rsid w:val="001D6323"/>
    <w:rsid w:val="00213E3D"/>
    <w:rsid w:val="00221F84"/>
    <w:rsid w:val="00230D28"/>
    <w:rsid w:val="00234A53"/>
    <w:rsid w:val="002460A3"/>
    <w:rsid w:val="00260FD5"/>
    <w:rsid w:val="00261203"/>
    <w:rsid w:val="00262275"/>
    <w:rsid w:val="00275FD0"/>
    <w:rsid w:val="002819D6"/>
    <w:rsid w:val="00291F0F"/>
    <w:rsid w:val="002B3D9A"/>
    <w:rsid w:val="002B526B"/>
    <w:rsid w:val="002C72D3"/>
    <w:rsid w:val="002D2F56"/>
    <w:rsid w:val="002D51BC"/>
    <w:rsid w:val="002E29CC"/>
    <w:rsid w:val="002E4FCF"/>
    <w:rsid w:val="002F3F6A"/>
    <w:rsid w:val="002F479E"/>
    <w:rsid w:val="003465E0"/>
    <w:rsid w:val="00347783"/>
    <w:rsid w:val="00385824"/>
    <w:rsid w:val="003A3DFE"/>
    <w:rsid w:val="003A499F"/>
    <w:rsid w:val="003D79E7"/>
    <w:rsid w:val="003E13FD"/>
    <w:rsid w:val="003F3198"/>
    <w:rsid w:val="003F319E"/>
    <w:rsid w:val="004258D9"/>
    <w:rsid w:val="00431CF8"/>
    <w:rsid w:val="00433F2B"/>
    <w:rsid w:val="0043468A"/>
    <w:rsid w:val="00443B9E"/>
    <w:rsid w:val="00445AF9"/>
    <w:rsid w:val="00452259"/>
    <w:rsid w:val="00452B23"/>
    <w:rsid w:val="00453240"/>
    <w:rsid w:val="00477627"/>
    <w:rsid w:val="0048046D"/>
    <w:rsid w:val="00485555"/>
    <w:rsid w:val="00494517"/>
    <w:rsid w:val="004A621C"/>
    <w:rsid w:val="004C4762"/>
    <w:rsid w:val="004D442F"/>
    <w:rsid w:val="004F2526"/>
    <w:rsid w:val="004F3A46"/>
    <w:rsid w:val="00501545"/>
    <w:rsid w:val="005109BC"/>
    <w:rsid w:val="00521448"/>
    <w:rsid w:val="00535ABF"/>
    <w:rsid w:val="00540A0C"/>
    <w:rsid w:val="00544533"/>
    <w:rsid w:val="0057166B"/>
    <w:rsid w:val="00592863"/>
    <w:rsid w:val="00597677"/>
    <w:rsid w:val="005C1E52"/>
    <w:rsid w:val="005D0AC8"/>
    <w:rsid w:val="005D6004"/>
    <w:rsid w:val="005E7639"/>
    <w:rsid w:val="005F7887"/>
    <w:rsid w:val="005F7BA3"/>
    <w:rsid w:val="005F7EBC"/>
    <w:rsid w:val="00611AEF"/>
    <w:rsid w:val="0063453E"/>
    <w:rsid w:val="00647184"/>
    <w:rsid w:val="00675BB4"/>
    <w:rsid w:val="00676B83"/>
    <w:rsid w:val="00682F0F"/>
    <w:rsid w:val="006856F8"/>
    <w:rsid w:val="00697E2F"/>
    <w:rsid w:val="006B0952"/>
    <w:rsid w:val="006C4057"/>
    <w:rsid w:val="006D66AF"/>
    <w:rsid w:val="006D6FBA"/>
    <w:rsid w:val="006E2234"/>
    <w:rsid w:val="006F1AE3"/>
    <w:rsid w:val="00702DFF"/>
    <w:rsid w:val="00710EC9"/>
    <w:rsid w:val="00715CBC"/>
    <w:rsid w:val="00717191"/>
    <w:rsid w:val="00717C0A"/>
    <w:rsid w:val="007208E3"/>
    <w:rsid w:val="007417FE"/>
    <w:rsid w:val="007437DA"/>
    <w:rsid w:val="00750EB8"/>
    <w:rsid w:val="00752B65"/>
    <w:rsid w:val="0075615A"/>
    <w:rsid w:val="007602CC"/>
    <w:rsid w:val="00765E75"/>
    <w:rsid w:val="00787A88"/>
    <w:rsid w:val="00796556"/>
    <w:rsid w:val="007A0E59"/>
    <w:rsid w:val="007A3217"/>
    <w:rsid w:val="007C1406"/>
    <w:rsid w:val="007D49AD"/>
    <w:rsid w:val="0081497E"/>
    <w:rsid w:val="00816963"/>
    <w:rsid w:val="0081703D"/>
    <w:rsid w:val="008318F3"/>
    <w:rsid w:val="00833E50"/>
    <w:rsid w:val="00853FD0"/>
    <w:rsid w:val="008577FA"/>
    <w:rsid w:val="0086673A"/>
    <w:rsid w:val="008874C7"/>
    <w:rsid w:val="00896536"/>
    <w:rsid w:val="008A5186"/>
    <w:rsid w:val="008B6874"/>
    <w:rsid w:val="008D535B"/>
    <w:rsid w:val="00904A01"/>
    <w:rsid w:val="00905C58"/>
    <w:rsid w:val="00951D12"/>
    <w:rsid w:val="0096305D"/>
    <w:rsid w:val="009634D8"/>
    <w:rsid w:val="009720E2"/>
    <w:rsid w:val="00980E39"/>
    <w:rsid w:val="00987F54"/>
    <w:rsid w:val="009B52E2"/>
    <w:rsid w:val="009C06F1"/>
    <w:rsid w:val="009C094B"/>
    <w:rsid w:val="009C7B35"/>
    <w:rsid w:val="009C7F99"/>
    <w:rsid w:val="009D2715"/>
    <w:rsid w:val="009F6389"/>
    <w:rsid w:val="00A02023"/>
    <w:rsid w:val="00A04982"/>
    <w:rsid w:val="00A12511"/>
    <w:rsid w:val="00A20D1F"/>
    <w:rsid w:val="00A3252E"/>
    <w:rsid w:val="00A63487"/>
    <w:rsid w:val="00A64473"/>
    <w:rsid w:val="00A73BEB"/>
    <w:rsid w:val="00A84E4F"/>
    <w:rsid w:val="00AA3C25"/>
    <w:rsid w:val="00AB2296"/>
    <w:rsid w:val="00AC3C67"/>
    <w:rsid w:val="00AD43CB"/>
    <w:rsid w:val="00AD4CF1"/>
    <w:rsid w:val="00AD7546"/>
    <w:rsid w:val="00AF4B39"/>
    <w:rsid w:val="00B03B1F"/>
    <w:rsid w:val="00B1190F"/>
    <w:rsid w:val="00B11DE5"/>
    <w:rsid w:val="00B13279"/>
    <w:rsid w:val="00B17ECD"/>
    <w:rsid w:val="00B459E7"/>
    <w:rsid w:val="00B717A4"/>
    <w:rsid w:val="00B81C31"/>
    <w:rsid w:val="00BA0C34"/>
    <w:rsid w:val="00BA4A71"/>
    <w:rsid w:val="00BC5666"/>
    <w:rsid w:val="00BC7F10"/>
    <w:rsid w:val="00BE7FBC"/>
    <w:rsid w:val="00BF357A"/>
    <w:rsid w:val="00BF4C86"/>
    <w:rsid w:val="00BF61CF"/>
    <w:rsid w:val="00C030C1"/>
    <w:rsid w:val="00C05A08"/>
    <w:rsid w:val="00C179FC"/>
    <w:rsid w:val="00C22081"/>
    <w:rsid w:val="00C304B2"/>
    <w:rsid w:val="00C46B7B"/>
    <w:rsid w:val="00C55BF5"/>
    <w:rsid w:val="00C60DD0"/>
    <w:rsid w:val="00C80500"/>
    <w:rsid w:val="00C808DF"/>
    <w:rsid w:val="00C93964"/>
    <w:rsid w:val="00CA0B87"/>
    <w:rsid w:val="00CA1146"/>
    <w:rsid w:val="00CB2542"/>
    <w:rsid w:val="00CF1371"/>
    <w:rsid w:val="00CF6AA8"/>
    <w:rsid w:val="00CF76BF"/>
    <w:rsid w:val="00D06415"/>
    <w:rsid w:val="00D16617"/>
    <w:rsid w:val="00D17FDC"/>
    <w:rsid w:val="00D20A8B"/>
    <w:rsid w:val="00D32220"/>
    <w:rsid w:val="00D34A71"/>
    <w:rsid w:val="00D46A15"/>
    <w:rsid w:val="00D806BB"/>
    <w:rsid w:val="00D81D63"/>
    <w:rsid w:val="00DA1A42"/>
    <w:rsid w:val="00DA65C0"/>
    <w:rsid w:val="00DB49C5"/>
    <w:rsid w:val="00DC2A92"/>
    <w:rsid w:val="00DC3EB7"/>
    <w:rsid w:val="00DE6691"/>
    <w:rsid w:val="00DF09F4"/>
    <w:rsid w:val="00DF707C"/>
    <w:rsid w:val="00E04C86"/>
    <w:rsid w:val="00E22E87"/>
    <w:rsid w:val="00E23776"/>
    <w:rsid w:val="00E2484B"/>
    <w:rsid w:val="00E50784"/>
    <w:rsid w:val="00E74CAA"/>
    <w:rsid w:val="00E828BD"/>
    <w:rsid w:val="00E9015D"/>
    <w:rsid w:val="00EA2B41"/>
    <w:rsid w:val="00EA3FB4"/>
    <w:rsid w:val="00EA5E91"/>
    <w:rsid w:val="00EE77CE"/>
    <w:rsid w:val="00F045A8"/>
    <w:rsid w:val="00F30B8D"/>
    <w:rsid w:val="00F43B81"/>
    <w:rsid w:val="00F47D57"/>
    <w:rsid w:val="00F529F1"/>
    <w:rsid w:val="00F53DA9"/>
    <w:rsid w:val="00F54D05"/>
    <w:rsid w:val="00FA7150"/>
    <w:rsid w:val="00FB3A97"/>
    <w:rsid w:val="00FC77E3"/>
    <w:rsid w:val="00FE1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9D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2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26A"/>
  </w:style>
  <w:style w:type="paragraph" w:styleId="Footer">
    <w:name w:val="footer"/>
    <w:basedOn w:val="Normal"/>
    <w:link w:val="FooterChar"/>
    <w:uiPriority w:val="99"/>
    <w:unhideWhenUsed/>
    <w:rsid w:val="000A72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26A"/>
  </w:style>
  <w:style w:type="paragraph" w:styleId="ListParagraph">
    <w:name w:val="List Paragraph"/>
    <w:basedOn w:val="Normal"/>
    <w:uiPriority w:val="34"/>
    <w:qFormat/>
    <w:rsid w:val="006D66A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4A621C"/>
  </w:style>
  <w:style w:type="table" w:styleId="TableGrid">
    <w:name w:val="Table Grid"/>
    <w:basedOn w:val="TableNormal"/>
    <w:uiPriority w:val="59"/>
    <w:rsid w:val="00EA5E91"/>
    <w:rPr>
      <w:rFonts w:ascii="Calibri" w:eastAsia="MS Mincho" w:hAnsi="Calibri" w:cs="Times New Roman"/>
      <w:sz w:val="20"/>
      <w:szCs w:val="20"/>
      <w:lang w:val="de-DE"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6C4057"/>
    <w:pPr>
      <w:jc w:val="both"/>
    </w:pPr>
    <w:rPr>
      <w:rFonts w:ascii="Arial" w:eastAsia="Times New Roman" w:hAnsi="Arial" w:cs="Arial"/>
      <w:i/>
      <w:iCs/>
      <w:sz w:val="20"/>
      <w:szCs w:val="20"/>
      <w:lang w:val="en-GB" w:eastAsia="zh-CN"/>
    </w:rPr>
  </w:style>
  <w:style w:type="character" w:customStyle="1" w:styleId="BodyText3Char">
    <w:name w:val="Body Text 3 Char"/>
    <w:basedOn w:val="DefaultParagraphFont"/>
    <w:link w:val="BodyText3"/>
    <w:rsid w:val="006C4057"/>
    <w:rPr>
      <w:rFonts w:ascii="Arial" w:eastAsia="Times New Roman" w:hAnsi="Arial" w:cs="Arial"/>
      <w:i/>
      <w:i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E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E3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53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9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45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023225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47409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50082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386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364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D28BB-FC95-4BA5-8977-61579EEF1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4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 Aristotle Raptis</dc:creator>
  <cp:keywords/>
  <dc:description/>
  <cp:lastModifiedBy>Aristotle Raptis</cp:lastModifiedBy>
  <cp:revision>11</cp:revision>
  <dcterms:created xsi:type="dcterms:W3CDTF">2023-07-12T18:50:00Z</dcterms:created>
  <dcterms:modified xsi:type="dcterms:W3CDTF">2023-07-13T22:14:00Z</dcterms:modified>
</cp:coreProperties>
</file>